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4DEF" w:rsidRDefault="00CA0D4A" w:rsidP="002F7A60">
      <w:pPr>
        <w:spacing w:after="0" w:line="240" w:lineRule="auto"/>
        <w:ind w:right="-262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 xml:space="preserve">Application for University </w:t>
      </w:r>
      <w:r w:rsidR="002F7A60">
        <w:rPr>
          <w:rFonts w:ascii="Arial Black" w:hAnsi="Arial Black" w:cs="Arial"/>
          <w:sz w:val="32"/>
          <w:szCs w:val="18"/>
        </w:rPr>
        <w:t xml:space="preserve">Presentation of </w:t>
      </w:r>
      <w:r>
        <w:rPr>
          <w:rFonts w:ascii="Arial Black" w:hAnsi="Arial Black" w:cs="Arial"/>
          <w:sz w:val="32"/>
          <w:szCs w:val="18"/>
        </w:rPr>
        <w:t>Ph</w:t>
      </w:r>
      <w:r w:rsidR="0086327F">
        <w:rPr>
          <w:rFonts w:ascii="Arial Black" w:hAnsi="Arial Black" w:cs="Arial"/>
          <w:sz w:val="32"/>
          <w:szCs w:val="18"/>
        </w:rPr>
        <w:t>.</w:t>
      </w:r>
      <w:r>
        <w:rPr>
          <w:rFonts w:ascii="Arial Black" w:hAnsi="Arial Black" w:cs="Arial"/>
          <w:sz w:val="32"/>
          <w:szCs w:val="18"/>
        </w:rPr>
        <w:t>D</w:t>
      </w:r>
      <w:r w:rsidR="0086327F">
        <w:rPr>
          <w:rFonts w:ascii="Arial Black" w:hAnsi="Arial Black" w:cs="Arial"/>
          <w:sz w:val="32"/>
          <w:szCs w:val="18"/>
        </w:rPr>
        <w:t>.</w:t>
      </w:r>
      <w:r>
        <w:rPr>
          <w:rFonts w:ascii="Arial Black" w:hAnsi="Arial Black" w:cs="Arial"/>
          <w:sz w:val="32"/>
          <w:szCs w:val="18"/>
        </w:rPr>
        <w:t xml:space="preserve"> Protocol </w:t>
      </w:r>
    </w:p>
    <w:p w:rsidR="00F04DEF" w:rsidRPr="00F04DEF" w:rsidRDefault="00F04DEF" w:rsidP="00905F74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F04DEF">
        <w:rPr>
          <w:rFonts w:ascii="Arial Black" w:hAnsi="Arial Black" w:cs="Arial"/>
          <w:sz w:val="20"/>
          <w:szCs w:val="10"/>
        </w:rPr>
        <w:t>(</w:t>
      </w:r>
      <w:r w:rsidR="00905F74">
        <w:rPr>
          <w:rFonts w:ascii="Arial Black" w:hAnsi="Arial Black" w:cs="Arial"/>
          <w:sz w:val="20"/>
          <w:szCs w:val="10"/>
        </w:rPr>
        <w:t>Part time – Working Professionals</w:t>
      </w:r>
      <w:r w:rsidRPr="00F04DEF">
        <w:rPr>
          <w:rFonts w:ascii="Arial Black" w:hAnsi="Arial Black" w:cs="Arial"/>
          <w:sz w:val="20"/>
          <w:szCs w:val="10"/>
        </w:rPr>
        <w:t>)</w:t>
      </w:r>
    </w:p>
    <w:p w:rsidR="00E969EB" w:rsidRPr="00F04DEF" w:rsidRDefault="00E969EB" w:rsidP="00F04DEF">
      <w:pPr>
        <w:spacing w:after="0" w:line="240" w:lineRule="auto"/>
        <w:jc w:val="center"/>
        <w:rPr>
          <w:rFonts w:ascii="Trebuchet MS" w:hAnsi="Trebuchet MS"/>
          <w:i/>
          <w:sz w:val="16"/>
          <w:szCs w:val="20"/>
        </w:rPr>
      </w:pPr>
      <w:r w:rsidRPr="00F04DEF">
        <w:rPr>
          <w:rFonts w:ascii="Trebuchet MS" w:hAnsi="Trebuchet MS"/>
          <w:i/>
          <w:sz w:val="16"/>
          <w:szCs w:val="20"/>
        </w:rPr>
        <w:t>(</w:t>
      </w:r>
      <w:r w:rsidRPr="00F04DEF">
        <w:rPr>
          <w:rFonts w:ascii="Trebuchet MS" w:hAnsi="Trebuchet MS"/>
          <w:i/>
          <w:sz w:val="20"/>
          <w:szCs w:val="20"/>
        </w:rPr>
        <w:t>Please type information; hand-written applications will not be considered</w:t>
      </w:r>
      <w:r w:rsidRPr="00F04DEF">
        <w:rPr>
          <w:rFonts w:ascii="Trebuchet MS" w:hAnsi="Trebuchet MS"/>
          <w:i/>
          <w:sz w:val="16"/>
          <w:szCs w:val="20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196"/>
        <w:gridCol w:w="168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12" w:type="dxa"/>
            <w:gridSpan w:val="5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7F35" w:rsidRPr="00BF70EA" w:rsidTr="00E73447">
        <w:trPr>
          <w:trHeight w:val="362"/>
        </w:trPr>
        <w:tc>
          <w:tcPr>
            <w:tcW w:w="2929" w:type="dxa"/>
            <w:vAlign w:val="center"/>
          </w:tcPr>
          <w:p w:rsidR="00D27F35" w:rsidRPr="00BF70EA" w:rsidRDefault="00D27F35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hD Admission Number</w:t>
            </w:r>
          </w:p>
        </w:tc>
        <w:tc>
          <w:tcPr>
            <w:tcW w:w="7512" w:type="dxa"/>
            <w:gridSpan w:val="5"/>
          </w:tcPr>
          <w:p w:rsidR="00D27F35" w:rsidRPr="00BF70EA" w:rsidRDefault="00D27F35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7F35" w:rsidRPr="00BF70EA" w:rsidTr="00E73447">
        <w:trPr>
          <w:trHeight w:val="362"/>
        </w:trPr>
        <w:tc>
          <w:tcPr>
            <w:tcW w:w="2929" w:type="dxa"/>
            <w:vAlign w:val="center"/>
          </w:tcPr>
          <w:p w:rsidR="00D27F35" w:rsidRDefault="00D27F35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Name of the Institution under which enrolled for PhD</w:t>
            </w:r>
          </w:p>
        </w:tc>
        <w:tc>
          <w:tcPr>
            <w:tcW w:w="7512" w:type="dxa"/>
            <w:gridSpan w:val="5"/>
          </w:tcPr>
          <w:p w:rsidR="00D27F35" w:rsidRPr="00BF70EA" w:rsidRDefault="00D27F35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7F35" w:rsidRPr="00BF70EA" w:rsidTr="00E73447">
        <w:trPr>
          <w:trHeight w:val="362"/>
        </w:trPr>
        <w:tc>
          <w:tcPr>
            <w:tcW w:w="2929" w:type="dxa"/>
            <w:vAlign w:val="center"/>
          </w:tcPr>
          <w:p w:rsidR="00D27F35" w:rsidRDefault="00D27F35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Name of the Department under which enrolled for PhD</w:t>
            </w:r>
          </w:p>
        </w:tc>
        <w:tc>
          <w:tcPr>
            <w:tcW w:w="7512" w:type="dxa"/>
            <w:gridSpan w:val="5"/>
          </w:tcPr>
          <w:p w:rsidR="00D27F35" w:rsidRPr="00BF70EA" w:rsidRDefault="00D27F35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4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4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96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41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78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616AB">
        <w:trPr>
          <w:trHeight w:val="332"/>
        </w:trPr>
        <w:tc>
          <w:tcPr>
            <w:tcW w:w="2929" w:type="dxa"/>
            <w:vAlign w:val="center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5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2CB7" w:rsidRPr="00BF70EA" w:rsidTr="00740292">
        <w:trPr>
          <w:trHeight w:val="332"/>
        </w:trPr>
        <w:tc>
          <w:tcPr>
            <w:tcW w:w="2929" w:type="dxa"/>
            <w:vAlign w:val="center"/>
          </w:tcPr>
          <w:p w:rsidR="00952CB7" w:rsidRPr="00BF70EA" w:rsidRDefault="00952CB7" w:rsidP="000A130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12" w:type="dxa"/>
            <w:gridSpan w:val="5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6E4BEA">
        <w:trPr>
          <w:trHeight w:val="332"/>
        </w:trPr>
        <w:tc>
          <w:tcPr>
            <w:tcW w:w="2929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878" w:type="dxa"/>
            <w:gridSpan w:val="2"/>
            <w:vAlign w:val="center"/>
          </w:tcPr>
          <w:p w:rsidR="00D92C3A" w:rsidRPr="00BF70EA" w:rsidRDefault="00D92C3A" w:rsidP="00952CB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649" w:type="dxa"/>
            <w:gridSpan w:val="2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745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D92C3A" w:rsidRPr="00BF70EA" w:rsidRDefault="00D27F35" w:rsidP="00D27F3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urrent working 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(Name of the institution, department, designation and complete address to be provided)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52CB7">
        <w:trPr>
          <w:trHeight w:val="539"/>
        </w:trPr>
        <w:tc>
          <w:tcPr>
            <w:tcW w:w="2929" w:type="dxa"/>
            <w:vAlign w:val="center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5"/>
          </w:tcPr>
          <w:p w:rsidR="00952CB7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5D795A" wp14:editId="68054E75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6670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246052" id="Rectangle 4" o:spid="_x0000_s1026" style="position:absolute;margin-left:35.8pt;margin-top:21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</w:p>
          <w:p w:rsidR="00D92C3A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3398F65" wp14:editId="023F0989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808214" id="Rectangle 5" o:spid="_x0000_s1026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</w:tbl>
    <w:p w:rsidR="00952CB7" w:rsidRDefault="00952CB7"/>
    <w:p w:rsidR="004E299D" w:rsidRDefault="004E299D"/>
    <w:p w:rsidR="004E299D" w:rsidRDefault="004E299D"/>
    <w:p w:rsidR="004E299D" w:rsidRDefault="004E299D"/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482"/>
        <w:gridCol w:w="1447"/>
        <w:gridCol w:w="1296"/>
        <w:gridCol w:w="1299"/>
        <w:gridCol w:w="2268"/>
        <w:gridCol w:w="1127"/>
        <w:gridCol w:w="1426"/>
      </w:tblGrid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D92C3A" w:rsidRPr="00BF70EA" w:rsidTr="00A5020F">
        <w:trPr>
          <w:trHeight w:val="383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D92C3A" w:rsidRPr="00BF70EA" w:rsidTr="00B30E58">
        <w:trPr>
          <w:trHeight w:val="62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53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D92C3A" w:rsidRPr="00BF70EA" w:rsidTr="00A5020F">
        <w:trPr>
          <w:trHeight w:val="809"/>
        </w:trPr>
        <w:tc>
          <w:tcPr>
            <w:tcW w:w="7792" w:type="dxa"/>
            <w:gridSpan w:val="5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53" w:type="dxa"/>
            <w:gridSpan w:val="2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vAlign w:val="center"/>
          </w:tcPr>
          <w:p w:rsidR="00D92C3A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1034"/>
        </w:trPr>
        <w:tc>
          <w:tcPr>
            <w:tcW w:w="10345" w:type="dxa"/>
            <w:gridSpan w:val="7"/>
            <w:vAlign w:val="center"/>
          </w:tcPr>
          <w:p w:rsidR="00D92C3A" w:rsidRPr="00F4317B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itle of Proposed Thesis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4225" w:type="dxa"/>
            <w:gridSpan w:val="3"/>
            <w:tcBorders>
              <w:bottom w:val="single" w:sz="4" w:space="0" w:color="auto"/>
            </w:tcBorders>
          </w:tcPr>
          <w:p w:rsidR="00952CB7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 w:rsidR="00952CB7"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="00952CB7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20" w:type="dxa"/>
            <w:gridSpan w:val="4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tcBorders>
              <w:bottom w:val="single" w:sz="4" w:space="0" w:color="auto"/>
            </w:tcBorders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w:rsidR="00D92C3A" w:rsidRPr="00BF70EA" w:rsidTr="00A5020F">
        <w:trPr>
          <w:trHeight w:val="1151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952CB7" w:rsidRDefault="00952CB7" w:rsidP="00D92C3A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w:rsidR="00D92C3A" w:rsidRDefault="00D92C3A" w:rsidP="00952CB7">
      <w:pPr>
        <w:rPr>
          <w:rFonts w:ascii="Arial Rounded MT Bold" w:hAnsi="Arial Rounded MT Bold" w:cs="Arial"/>
          <w:sz w:val="18"/>
          <w:szCs w:val="18"/>
        </w:rPr>
      </w:pPr>
    </w:p>
    <w:p w:rsidR="00B30E58" w:rsidRPr="00952CB7" w:rsidRDefault="00B30E58" w:rsidP="00952CB7">
      <w:pPr>
        <w:rPr>
          <w:rFonts w:ascii="Arial Rounded MT Bold" w:hAnsi="Arial Rounded MT Bold" w:cs="Arial"/>
          <w:sz w:val="18"/>
          <w:szCs w:val="18"/>
        </w:rPr>
        <w:sectPr w:rsidR="00B30E58" w:rsidRPr="00952CB7" w:rsidSect="00EC018A">
          <w:headerReference w:type="default" r:id="rId8"/>
          <w:footerReference w:type="default" r:id="rId9"/>
          <w:pgSz w:w="11906" w:h="16838"/>
          <w:pgMar w:top="567" w:right="1134" w:bottom="567" w:left="1134" w:header="709" w:footer="709" w:gutter="0"/>
          <w:cols w:space="708"/>
          <w:docGrid w:linePitch="360"/>
        </w:sectPr>
      </w:pP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92C3A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id="0" w:name="_Hlk88839095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F04DE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AF04D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 supervise 2 candidates per academic year and a maximum of 8 candidates at a time.</w:t>
            </w:r>
          </w:p>
        </w:tc>
      </w:tr>
      <w:bookmarkEnd w:id="0"/>
      <w:tr w:rsidR="00D92C3A" w:rsidRPr="00A04834" w:rsidTr="00C25448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:rsidR="00D92C3A" w:rsidRPr="00247A21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Recommendation of the Head of the Department</w:t>
            </w:r>
          </w:p>
        </w:tc>
      </w:tr>
      <w:tr w:rsidR="00D92C3A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D2316E">
        <w:trPr>
          <w:trHeight w:val="362"/>
        </w:trPr>
        <w:tc>
          <w:tcPr>
            <w:tcW w:w="10441" w:type="dxa"/>
            <w:gridSpan w:val="5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D92C3A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92C3A" w:rsidRPr="00BF70EA" w:rsidRDefault="00D92C3A" w:rsidP="00D92C3A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520C7C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DD63BC" w:rsidRDefault="00DD63BC">
      <w:pPr>
        <w:rPr>
          <w:rFonts w:ascii="Arial Rounded MT Bold" w:hAnsi="Arial Rounded MT Bold" w:cs="Arial"/>
          <w:sz w:val="18"/>
          <w:szCs w:val="18"/>
        </w:rPr>
      </w:pPr>
    </w:p>
    <w:p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p w:rsidR="00B273CB" w:rsidRDefault="00B273CB" w:rsidP="00B27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B273CB" w:rsidRPr="00D129E8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:rsidR="00B273CB" w:rsidRPr="00D129E8" w:rsidRDefault="00B273CB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B273CB" w:rsidRPr="005E4BB4" w:rsidRDefault="00B273CB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B273CB" w:rsidRDefault="00B273CB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p w:rsidR="00A2456A" w:rsidRDefault="00A2456A" w:rsidP="00B273CB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81F0D" w:rsidRPr="00C83F49" w:rsidTr="0040030D">
        <w:tc>
          <w:tcPr>
            <w:tcW w:w="9628" w:type="dxa"/>
            <w:shd w:val="clear" w:color="auto" w:fill="FBE4D5" w:themeFill="accent2" w:themeFillTint="33"/>
          </w:tcPr>
          <w:p w:rsidR="00781F0D" w:rsidRPr="00656C09" w:rsidRDefault="00781F0D" w:rsidP="0040030D">
            <w:pPr>
              <w:spacing w:line="360" w:lineRule="auto"/>
              <w:jc w:val="center"/>
              <w:rPr>
                <w:rFonts w:ascii="Arial Black" w:hAnsi="Arial Black" w:cs="Arial"/>
                <w:sz w:val="18"/>
                <w:szCs w:val="18"/>
              </w:rPr>
            </w:pPr>
            <w:r w:rsidRPr="00656C09">
              <w:rPr>
                <w:rFonts w:ascii="Arial Black" w:hAnsi="Arial Black" w:cs="Arial"/>
                <w:sz w:val="18"/>
                <w:szCs w:val="18"/>
              </w:rPr>
              <w:lastRenderedPageBreak/>
              <w:t>INSTRUCTIONS</w:t>
            </w:r>
          </w:p>
        </w:tc>
      </w:tr>
      <w:tr w:rsidR="00781F0D" w:rsidRPr="00656C09" w:rsidTr="00A2456A">
        <w:trPr>
          <w:trHeight w:val="8504"/>
        </w:trPr>
        <w:tc>
          <w:tcPr>
            <w:tcW w:w="9628" w:type="dxa"/>
          </w:tcPr>
          <w:p w:rsidR="00781F0D" w:rsidRPr="00656C09" w:rsidRDefault="00781F0D" w:rsidP="0040030D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The University PhD protocol presentation application duly filled must be submitted to the </w:t>
            </w:r>
            <w:r w:rsidRPr="00656C09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  <w:u w:val="single"/>
              </w:rPr>
              <w:t>Research/PhD Coordinator</w:t>
            </w:r>
            <w:r w:rsidRPr="00656C09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 xml:space="preserve"> of the respective institution along with the following enclosures:</w:t>
            </w:r>
          </w:p>
          <w:p w:rsidR="00781F0D" w:rsidRPr="00DF1D2A" w:rsidRDefault="00781F0D" w:rsidP="0040030D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10"/>
                <w:szCs w:val="18"/>
              </w:rPr>
            </w:pP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y of the Bachelor’s and Post Graduate degree certificates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ies of the Bachelor’s and Post Graduate degree mark cards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In case of degree/s from foreign university, equivalency certificate/s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NOC/Letter of Support from the current employer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the Grant sanctioned, JRF selection letter, competitive examination score card (if any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Joining Report copy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roof of Identify (Aadhaar copy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vidence for Institutional presentation </w:t>
            </w:r>
            <w:r w:rsidR="00656C09"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( MAHE department/institution) where candidate is admitted 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Form/recommendation duly signed by HOI/Chairman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Committee Members List (.doc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-guide approval letter issued by MAHE (applicable </w:t>
            </w:r>
            <w:r w:rsidRPr="00656C09">
              <w:rPr>
                <w:rFonts w:ascii="Arial Rounded MT Bold" w:hAnsi="Arial Rounded MT Bold" w:cstheme="minorHAnsi"/>
                <w:b/>
                <w:bCs/>
                <w:w w:val="105"/>
                <w:sz w:val="18"/>
                <w:szCs w:val="18"/>
              </w:rPr>
              <w:t>ONLY</w:t>
            </w: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for the co-guide from candidate’s institution</w:t>
            </w:r>
            <w:r w:rsidR="00656C09"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/vicinity</w:t>
            </w: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course work suggested by the DAC (12 credits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bio-safety or any other approval letters or evidence of submission for approval</w:t>
            </w:r>
          </w:p>
          <w:p w:rsidR="00781F0D" w:rsidRPr="00A2456A" w:rsidRDefault="00781F0D" w:rsidP="00A40248">
            <w:pPr>
              <w:pStyle w:val="BodyText"/>
              <w:numPr>
                <w:ilvl w:val="0"/>
                <w:numId w:val="10"/>
              </w:numPr>
              <w:spacing w:before="0" w:after="6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A2456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protocol to be submitted in both Hard and Soft copy (.pdf)</w:t>
            </w:r>
          </w:p>
          <w:p w:rsidR="00781F0D" w:rsidRPr="00656C09" w:rsidRDefault="00781F0D" w:rsidP="0040030D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 w:rsidRPr="00656C09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fter verification, PhD coordinator to send Hard copy of all the above-mentioned documents  and protocol soft copy to </w:t>
            </w:r>
          </w:p>
          <w:p w:rsidR="00781F0D" w:rsidRPr="00656C09" w:rsidRDefault="00781F0D" w:rsidP="0040030D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781F0D" w:rsidRPr="00656C09" w:rsidRDefault="00781F0D" w:rsidP="00336922">
            <w:pPr>
              <w:tabs>
                <w:tab w:val="left" w:pos="1773"/>
              </w:tabs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4263D7" w:rsidRDefault="00781F0D" w:rsidP="00336922">
            <w:pPr>
              <w:tabs>
                <w:tab w:val="left" w:pos="1773"/>
              </w:tabs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Centre for Doctoral Studies</w:t>
            </w:r>
          </w:p>
          <w:p w:rsidR="00781F0D" w:rsidRPr="00656C09" w:rsidRDefault="00781F0D" w:rsidP="00336922">
            <w:pPr>
              <w:tabs>
                <w:tab w:val="left" w:pos="1773"/>
              </w:tabs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  <w:r w:rsidR="004263D7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781F0D" w:rsidRPr="00656C09" w:rsidRDefault="00781F0D" w:rsidP="00336922">
            <w:pPr>
              <w:tabs>
                <w:tab w:val="left" w:pos="1773"/>
              </w:tabs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 Academy of Higher Education</w:t>
            </w:r>
            <w:r w:rsidR="00336922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  <w:r w:rsidR="00336922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| </w:t>
            </w: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Email id: </w:t>
            </w:r>
            <w:hyperlink r:id="rId10" w:history="1">
              <w:r w:rsidRPr="00656C09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336922" w:rsidRDefault="00336922" w:rsidP="00781F0D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</w:p>
          <w:p w:rsidR="00781F0D" w:rsidRPr="00656C09" w:rsidRDefault="00781F0D" w:rsidP="00781F0D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Research protocol should include the following in the format, all 15 sections mentioned below are mandatory</w:t>
            </w: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:</w:t>
            </w:r>
            <w:r w:rsidR="00656C09"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Refer template available on </w:t>
            </w:r>
            <w:hyperlink r:id="rId11" w:history="1">
              <w:r w:rsidR="00656C09" w:rsidRPr="00656C09">
                <w:rPr>
                  <w:rStyle w:val="Hyperlink"/>
                  <w:rFonts w:ascii="Arial Rounded MT Bold" w:hAnsi="Arial Rounded MT Bold" w:cstheme="minorHAnsi"/>
                  <w:w w:val="105"/>
                  <w:sz w:val="18"/>
                  <w:szCs w:val="18"/>
                </w:rPr>
                <w:t>https://manipal.edu/mu/academics/phd/handbook-and-downloads.html</w:t>
              </w:r>
            </w:hyperlink>
            <w:r w:rsidR="00656C09"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Title, Candidate 's Name and affiliation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Guide/Co-guide's name and affiliation (Guides/co-guides should be registered/approved guide of MAHE)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Introduction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Literature Review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Gaps identified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910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Objectives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ed Methodology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ected outcome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89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Importance of proposed research investigation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Time plan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ilot study / Preliminary work done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E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1225"/>
              </w:tabs>
              <w:spacing w:befor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ferences</w:t>
            </w:r>
          </w:p>
          <w:p w:rsidR="00781F0D" w:rsidRPr="00656C09" w:rsidRDefault="00781F0D" w:rsidP="00781F0D">
            <w:pPr>
              <w:pStyle w:val="BodyText"/>
              <w:numPr>
                <w:ilvl w:val="0"/>
                <w:numId w:val="9"/>
              </w:numPr>
              <w:tabs>
                <w:tab w:val="left" w:pos="1225"/>
              </w:tabs>
              <w:spacing w:before="0"/>
              <w:ind w:left="702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urse work details suggested by DAC with credits</w:t>
            </w:r>
          </w:p>
          <w:p w:rsidR="00781F0D" w:rsidRPr="008851FC" w:rsidRDefault="00781F0D" w:rsidP="008851FC">
            <w:pPr>
              <w:pStyle w:val="BodyText"/>
              <w:numPr>
                <w:ilvl w:val="0"/>
                <w:numId w:val="9"/>
              </w:numPr>
              <w:tabs>
                <w:tab w:val="left" w:pos="693"/>
                <w:tab w:val="left" w:pos="2868"/>
              </w:tabs>
              <w:spacing w:before="0"/>
              <w:ind w:left="693" w:hanging="351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8851FC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Similarity check report having total word count, index &lt; 15% and exclude Matches&lt;3 duly signed by the candidate</w:t>
            </w:r>
            <w:r w:rsidR="008851FC" w:rsidRPr="008851FC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Pr="008851FC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nd guide</w:t>
            </w:r>
          </w:p>
          <w:p w:rsidR="007007DE" w:rsidRPr="00656C09" w:rsidRDefault="007007DE" w:rsidP="007007DE">
            <w:pPr>
              <w:pStyle w:val="BodyText"/>
              <w:tabs>
                <w:tab w:val="left" w:pos="1225"/>
                <w:tab w:val="left" w:pos="2868"/>
              </w:tabs>
              <w:spacing w:before="0"/>
              <w:ind w:left="72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</w:tc>
      </w:tr>
    </w:tbl>
    <w:p w:rsidR="007007DE" w:rsidRDefault="007007DE"/>
    <w:p w:rsidR="007007DE" w:rsidRDefault="007007DE" w:rsidP="007007DE">
      <w:pPr>
        <w:rPr>
          <w:rFonts w:ascii="Arial Rounded MT Bold" w:hAnsi="Arial Rounded MT Bold"/>
        </w:rPr>
      </w:pPr>
    </w:p>
    <w:p w:rsidR="007007DE" w:rsidRPr="00656C09" w:rsidRDefault="007007DE" w:rsidP="007007DE">
      <w:pPr>
        <w:tabs>
          <w:tab w:val="left" w:pos="435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8005"/>
        <w:gridCol w:w="630"/>
        <w:gridCol w:w="540"/>
        <w:gridCol w:w="630"/>
      </w:tblGrid>
      <w:tr w:rsidR="007007DE" w:rsidRPr="00656C09" w:rsidTr="0041343D">
        <w:tc>
          <w:tcPr>
            <w:tcW w:w="9805" w:type="dxa"/>
            <w:gridSpan w:val="4"/>
            <w:shd w:val="clear" w:color="auto" w:fill="FBE4D5" w:themeFill="accent2" w:themeFillTint="33"/>
          </w:tcPr>
          <w:p w:rsidR="007007DE" w:rsidRPr="004263D7" w:rsidRDefault="007007DE" w:rsidP="0041343D">
            <w:pPr>
              <w:spacing w:line="360" w:lineRule="auto"/>
              <w:jc w:val="center"/>
              <w:rPr>
                <w:rFonts w:ascii="Arial Rounded MT Bold" w:hAnsi="Arial Rounded MT Bold" w:cs="Arial"/>
                <w:b/>
                <w:sz w:val="24"/>
                <w:szCs w:val="24"/>
              </w:rPr>
            </w:pPr>
            <w:r w:rsidRPr="004263D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24"/>
                <w:szCs w:val="18"/>
                <w:lang w:val="en-US"/>
              </w:rPr>
              <w:t>Verification by PhD Coordinator at the Institution</w:t>
            </w: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7007DE" w:rsidRPr="00656C09" w:rsidTr="008851FC">
        <w:tc>
          <w:tcPr>
            <w:tcW w:w="8005" w:type="dxa"/>
          </w:tcPr>
          <w:p w:rsidR="008851FC" w:rsidRDefault="007007DE" w:rsidP="008851FC">
            <w:pPr>
              <w:spacing w:before="60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 xml:space="preserve">Application form </w:t>
            </w:r>
          </w:p>
          <w:p w:rsidR="007007DE" w:rsidRDefault="007007DE" w:rsidP="008851FC">
            <w:pPr>
              <w:spacing w:before="60"/>
              <w:jc w:val="both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 xml:space="preserve">(signatures, declaration forms from all guides and co-guides, </w:t>
            </w:r>
            <w:r w:rsidR="008851F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>r</w:t>
            </w:r>
            <w:r w:rsidRPr="00656C09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>ecommendations etc</w:t>
            </w:r>
            <w:r w:rsidR="008851FC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>.</w:t>
            </w:r>
            <w:r w:rsidRPr="00656C09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>)</w:t>
            </w:r>
          </w:p>
          <w:p w:rsidR="008851FC" w:rsidRPr="00656C09" w:rsidRDefault="008851FC" w:rsidP="008851FC">
            <w:pPr>
              <w:spacing w:before="60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/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Bachelor’s and Post Graduate degree mark cards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 case of degree/s from foreign university, equivalency certificate/s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C/ Letter of support from the current employer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order copy 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Joining Report copy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vidence for Institutional presentation 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Members details/list signed by guide and HOI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recommendation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hecklist signed by guide and candidate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C/IEC/bio-safety or any other approval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pStyle w:val="BodyText"/>
              <w:spacing w:before="0" w:after="60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656C0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-guide approval letter issued by MAHE (applicable ONLY for the co-guide from candidate’s institution/vicinity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 (if any)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tional Eligibility test results (if any)</w:t>
            </w: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rPr>
          <w:trHeight w:val="269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8851FC"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Section of protocols (all 15 sections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007DE" w:rsidRPr="00656C09" w:rsidTr="0041343D">
        <w:tc>
          <w:tcPr>
            <w:tcW w:w="9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DE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7007DE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007DE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:                                                                                                                                         </w:t>
            </w:r>
          </w:p>
          <w:p w:rsidR="007007DE" w:rsidRPr="00656C09" w:rsidRDefault="007007DE" w:rsidP="0041343D">
            <w:pPr>
              <w:spacing w:before="60" w:after="120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                                                                                 Name and Signature </w:t>
            </w:r>
          </w:p>
        </w:tc>
      </w:tr>
    </w:tbl>
    <w:p w:rsidR="007007DE" w:rsidRPr="00656C09" w:rsidRDefault="007007DE" w:rsidP="007007DE">
      <w:pPr>
        <w:tabs>
          <w:tab w:val="left" w:pos="435"/>
        </w:tabs>
        <w:rPr>
          <w:rFonts w:ascii="Arial Rounded MT Bold" w:hAnsi="Arial Rounded MT Bold"/>
        </w:rPr>
      </w:pPr>
    </w:p>
    <w:p w:rsidR="007007DE" w:rsidRDefault="007007DE"/>
    <w:p w:rsidR="007007DE" w:rsidRDefault="007007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42"/>
        <w:gridCol w:w="1723"/>
        <w:gridCol w:w="1563"/>
      </w:tblGrid>
      <w:tr w:rsidR="00A2456A" w:rsidRPr="00656C09" w:rsidTr="004D57B8">
        <w:trPr>
          <w:trHeight w:val="843"/>
        </w:trPr>
        <w:tc>
          <w:tcPr>
            <w:tcW w:w="9628" w:type="dxa"/>
            <w:gridSpan w:val="3"/>
          </w:tcPr>
          <w:p w:rsidR="00A2456A" w:rsidRPr="00656C09" w:rsidRDefault="00A2456A" w:rsidP="0040030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A2456A" w:rsidRPr="00656C09" w:rsidRDefault="00A2456A" w:rsidP="0040030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CDS OFFICE USE ONLY</w:t>
            </w:r>
          </w:p>
        </w:tc>
      </w:tr>
      <w:tr w:rsidR="00781F0D" w:rsidRPr="00656C09" w:rsidTr="00A2456A">
        <w:tc>
          <w:tcPr>
            <w:tcW w:w="6342" w:type="dxa"/>
          </w:tcPr>
          <w:p w:rsidR="00781F0D" w:rsidRPr="00656C09" w:rsidRDefault="00781F0D" w:rsidP="0040030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723" w:type="dxa"/>
          </w:tcPr>
          <w:p w:rsidR="00781F0D" w:rsidRPr="00656C09" w:rsidRDefault="00781F0D" w:rsidP="0040030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563" w:type="dxa"/>
          </w:tcPr>
          <w:p w:rsidR="00781F0D" w:rsidRPr="00656C09" w:rsidRDefault="00781F0D" w:rsidP="0040030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81F0D" w:rsidRPr="00656C09" w:rsidTr="00A2456A">
        <w:tc>
          <w:tcPr>
            <w:tcW w:w="6342" w:type="dxa"/>
          </w:tcPr>
          <w:p w:rsidR="00781F0D" w:rsidRPr="00656C09" w:rsidRDefault="00781F0D" w:rsidP="0040030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ate Received</w:t>
            </w:r>
          </w:p>
        </w:tc>
        <w:tc>
          <w:tcPr>
            <w:tcW w:w="3286" w:type="dxa"/>
            <w:gridSpan w:val="2"/>
          </w:tcPr>
          <w:p w:rsidR="00781F0D" w:rsidRPr="00656C09" w:rsidRDefault="00781F0D" w:rsidP="0040030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81F0D" w:rsidRPr="00656C09" w:rsidTr="0040030D">
        <w:tc>
          <w:tcPr>
            <w:tcW w:w="9628" w:type="dxa"/>
            <w:gridSpan w:val="3"/>
          </w:tcPr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781F0D" w:rsidRPr="00656C09" w:rsidTr="0040030D">
        <w:tc>
          <w:tcPr>
            <w:tcW w:w="9628" w:type="dxa"/>
            <w:gridSpan w:val="3"/>
          </w:tcPr>
          <w:p w:rsidR="004263D7" w:rsidRDefault="004263D7" w:rsidP="0040030D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</w:p>
          <w:p w:rsidR="004263D7" w:rsidRDefault="004263D7" w:rsidP="0040030D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bookmarkStart w:id="1" w:name="_GoBack"/>
            <w:bookmarkEnd w:id="1"/>
            <w:r w:rsidRPr="00656C09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781F0D" w:rsidRPr="00656C09" w:rsidTr="00A2456A">
        <w:tc>
          <w:tcPr>
            <w:tcW w:w="6342" w:type="dxa"/>
          </w:tcPr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723" w:type="dxa"/>
          </w:tcPr>
          <w:p w:rsidR="00781F0D" w:rsidRPr="00656C09" w:rsidRDefault="002E0991" w:rsidP="002E099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563" w:type="dxa"/>
          </w:tcPr>
          <w:p w:rsidR="00781F0D" w:rsidRPr="00656C09" w:rsidRDefault="002E0991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81F0D" w:rsidRPr="00656C09" w:rsidTr="0040030D">
        <w:tc>
          <w:tcPr>
            <w:tcW w:w="9628" w:type="dxa"/>
            <w:gridSpan w:val="3"/>
          </w:tcPr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otocol presentation after screening: </w:t>
            </w: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ssigned for presentation in (Month, year): </w:t>
            </w: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81F0D" w:rsidRPr="00656C09" w:rsidRDefault="00781F0D" w:rsidP="0040030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656C0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781F0D" w:rsidRPr="00656C09" w:rsidRDefault="00781F0D">
      <w:pPr>
        <w:rPr>
          <w:rFonts w:ascii="Arial Rounded MT Bold" w:hAnsi="Arial Rounded MT Bold"/>
        </w:rPr>
      </w:pPr>
    </w:p>
    <w:sectPr w:rsidR="00781F0D" w:rsidRPr="00656C09" w:rsidSect="00EC018A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454" w:rsidRDefault="00A45454" w:rsidP="00EC018A">
      <w:pPr>
        <w:spacing w:after="0" w:line="240" w:lineRule="auto"/>
      </w:pPr>
      <w:r>
        <w:separator/>
      </w:r>
    </w:p>
  </w:endnote>
  <w:endnote w:type="continuationSeparator" w:id="0">
    <w:p w:rsidR="00A45454" w:rsidRDefault="00A45454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A2456A">
      <w:rPr>
        <w:b/>
        <w:noProof/>
      </w:rPr>
      <w:t>9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A2456A">
      <w:rPr>
        <w:b/>
        <w:noProof/>
      </w:rPr>
      <w:t>9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454" w:rsidRDefault="00A45454" w:rsidP="00EC018A">
      <w:pPr>
        <w:spacing w:after="0" w:line="240" w:lineRule="auto"/>
      </w:pPr>
      <w:r>
        <w:separator/>
      </w:r>
    </w:p>
  </w:footnote>
  <w:footnote w:type="continuationSeparator" w:id="0">
    <w:p w:rsidR="00A45454" w:rsidRDefault="00A45454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07660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EF2564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3"/>
  </w:num>
  <w:num w:numId="8">
    <w:abstractNumId w:val="6"/>
  </w:num>
  <w:num w:numId="9">
    <w:abstractNumId w:val="5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qQUAU0p5cCwAAAA="/>
  </w:docVars>
  <w:rsids>
    <w:rsidRoot w:val="00DE4AE7"/>
    <w:rsid w:val="000030F6"/>
    <w:rsid w:val="000136C1"/>
    <w:rsid w:val="00014B60"/>
    <w:rsid w:val="00016AEF"/>
    <w:rsid w:val="00022BC7"/>
    <w:rsid w:val="00025245"/>
    <w:rsid w:val="000518CF"/>
    <w:rsid w:val="00061F75"/>
    <w:rsid w:val="0007582A"/>
    <w:rsid w:val="00077534"/>
    <w:rsid w:val="00083092"/>
    <w:rsid w:val="00083921"/>
    <w:rsid w:val="000962D7"/>
    <w:rsid w:val="000A1301"/>
    <w:rsid w:val="000D6B67"/>
    <w:rsid w:val="000F0A4F"/>
    <w:rsid w:val="000F201B"/>
    <w:rsid w:val="000F6789"/>
    <w:rsid w:val="00114D0C"/>
    <w:rsid w:val="0012100E"/>
    <w:rsid w:val="0013444B"/>
    <w:rsid w:val="00135451"/>
    <w:rsid w:val="00153C42"/>
    <w:rsid w:val="00155193"/>
    <w:rsid w:val="001660C6"/>
    <w:rsid w:val="001760DA"/>
    <w:rsid w:val="00197399"/>
    <w:rsid w:val="001D0636"/>
    <w:rsid w:val="001E5C48"/>
    <w:rsid w:val="00203CA8"/>
    <w:rsid w:val="00206513"/>
    <w:rsid w:val="00211531"/>
    <w:rsid w:val="00246654"/>
    <w:rsid w:val="00247A21"/>
    <w:rsid w:val="00250D0C"/>
    <w:rsid w:val="00276577"/>
    <w:rsid w:val="0027751B"/>
    <w:rsid w:val="002A2854"/>
    <w:rsid w:val="002B02DF"/>
    <w:rsid w:val="002B6031"/>
    <w:rsid w:val="002E0991"/>
    <w:rsid w:val="002F7A60"/>
    <w:rsid w:val="00312493"/>
    <w:rsid w:val="003249C3"/>
    <w:rsid w:val="00336922"/>
    <w:rsid w:val="00353439"/>
    <w:rsid w:val="00360B1E"/>
    <w:rsid w:val="00370CB0"/>
    <w:rsid w:val="003979E5"/>
    <w:rsid w:val="003A3D6A"/>
    <w:rsid w:val="003B7344"/>
    <w:rsid w:val="003E1F6B"/>
    <w:rsid w:val="003F0B75"/>
    <w:rsid w:val="00412249"/>
    <w:rsid w:val="004263D7"/>
    <w:rsid w:val="004621FC"/>
    <w:rsid w:val="00465A37"/>
    <w:rsid w:val="00466E62"/>
    <w:rsid w:val="00496555"/>
    <w:rsid w:val="004B5B30"/>
    <w:rsid w:val="004C0FAD"/>
    <w:rsid w:val="004C6371"/>
    <w:rsid w:val="004E299D"/>
    <w:rsid w:val="00514FF2"/>
    <w:rsid w:val="00520C7C"/>
    <w:rsid w:val="00527C72"/>
    <w:rsid w:val="0055772F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8FD"/>
    <w:rsid w:val="00653FEF"/>
    <w:rsid w:val="00656C09"/>
    <w:rsid w:val="00657BB1"/>
    <w:rsid w:val="006813EF"/>
    <w:rsid w:val="006977E8"/>
    <w:rsid w:val="006C2424"/>
    <w:rsid w:val="006C4D02"/>
    <w:rsid w:val="006E115B"/>
    <w:rsid w:val="006E73BB"/>
    <w:rsid w:val="006F0457"/>
    <w:rsid w:val="006F2B52"/>
    <w:rsid w:val="007007DE"/>
    <w:rsid w:val="00717208"/>
    <w:rsid w:val="007245A7"/>
    <w:rsid w:val="00730CDE"/>
    <w:rsid w:val="00746512"/>
    <w:rsid w:val="007573BE"/>
    <w:rsid w:val="00764F43"/>
    <w:rsid w:val="007723CC"/>
    <w:rsid w:val="00781F0D"/>
    <w:rsid w:val="007D5592"/>
    <w:rsid w:val="007F5A80"/>
    <w:rsid w:val="00802CEA"/>
    <w:rsid w:val="00820C65"/>
    <w:rsid w:val="008407CF"/>
    <w:rsid w:val="00854C0C"/>
    <w:rsid w:val="0086327F"/>
    <w:rsid w:val="0087084E"/>
    <w:rsid w:val="00882DEC"/>
    <w:rsid w:val="008851FC"/>
    <w:rsid w:val="008B1BDF"/>
    <w:rsid w:val="008B55B3"/>
    <w:rsid w:val="008C5199"/>
    <w:rsid w:val="008C7ACD"/>
    <w:rsid w:val="008D3A81"/>
    <w:rsid w:val="00905F74"/>
    <w:rsid w:val="00920DB3"/>
    <w:rsid w:val="00933E9E"/>
    <w:rsid w:val="00942153"/>
    <w:rsid w:val="00952CB7"/>
    <w:rsid w:val="00971856"/>
    <w:rsid w:val="00985051"/>
    <w:rsid w:val="009A7A98"/>
    <w:rsid w:val="009D1793"/>
    <w:rsid w:val="009E3100"/>
    <w:rsid w:val="009F58A6"/>
    <w:rsid w:val="009F609A"/>
    <w:rsid w:val="00A03D14"/>
    <w:rsid w:val="00A04834"/>
    <w:rsid w:val="00A13D0A"/>
    <w:rsid w:val="00A17EE7"/>
    <w:rsid w:val="00A2456A"/>
    <w:rsid w:val="00A26F5C"/>
    <w:rsid w:val="00A45454"/>
    <w:rsid w:val="00A5020F"/>
    <w:rsid w:val="00A72FB6"/>
    <w:rsid w:val="00A75794"/>
    <w:rsid w:val="00A769A4"/>
    <w:rsid w:val="00AA32F1"/>
    <w:rsid w:val="00AA5F3F"/>
    <w:rsid w:val="00AC2482"/>
    <w:rsid w:val="00AE4D04"/>
    <w:rsid w:val="00AF04DF"/>
    <w:rsid w:val="00AF1332"/>
    <w:rsid w:val="00B22744"/>
    <w:rsid w:val="00B242C1"/>
    <w:rsid w:val="00B273CB"/>
    <w:rsid w:val="00B27FA9"/>
    <w:rsid w:val="00B30E58"/>
    <w:rsid w:val="00B4552B"/>
    <w:rsid w:val="00B61154"/>
    <w:rsid w:val="00B62D46"/>
    <w:rsid w:val="00B66F7B"/>
    <w:rsid w:val="00BB3603"/>
    <w:rsid w:val="00BD69A2"/>
    <w:rsid w:val="00BF5FD8"/>
    <w:rsid w:val="00BF70EA"/>
    <w:rsid w:val="00C04AB5"/>
    <w:rsid w:val="00C06D4B"/>
    <w:rsid w:val="00C17C19"/>
    <w:rsid w:val="00C23593"/>
    <w:rsid w:val="00C25448"/>
    <w:rsid w:val="00C35004"/>
    <w:rsid w:val="00C709C9"/>
    <w:rsid w:val="00C83F49"/>
    <w:rsid w:val="00CA0D4A"/>
    <w:rsid w:val="00CA790E"/>
    <w:rsid w:val="00CB537A"/>
    <w:rsid w:val="00CC4AF3"/>
    <w:rsid w:val="00CC6ACA"/>
    <w:rsid w:val="00CE2811"/>
    <w:rsid w:val="00CE59DA"/>
    <w:rsid w:val="00D129E8"/>
    <w:rsid w:val="00D14489"/>
    <w:rsid w:val="00D15152"/>
    <w:rsid w:val="00D20050"/>
    <w:rsid w:val="00D20249"/>
    <w:rsid w:val="00D2316E"/>
    <w:rsid w:val="00D27F35"/>
    <w:rsid w:val="00D41497"/>
    <w:rsid w:val="00D63B07"/>
    <w:rsid w:val="00D663AE"/>
    <w:rsid w:val="00D92C3A"/>
    <w:rsid w:val="00DA186E"/>
    <w:rsid w:val="00DD0B81"/>
    <w:rsid w:val="00DD63BC"/>
    <w:rsid w:val="00DE4AE7"/>
    <w:rsid w:val="00DE5819"/>
    <w:rsid w:val="00DF1D2A"/>
    <w:rsid w:val="00E0049B"/>
    <w:rsid w:val="00E10015"/>
    <w:rsid w:val="00E23D90"/>
    <w:rsid w:val="00E969EB"/>
    <w:rsid w:val="00EC018A"/>
    <w:rsid w:val="00EC4807"/>
    <w:rsid w:val="00EE0FC3"/>
    <w:rsid w:val="00F04DEF"/>
    <w:rsid w:val="00F103CC"/>
    <w:rsid w:val="00F4317B"/>
    <w:rsid w:val="00FA2176"/>
    <w:rsid w:val="00FC3FC6"/>
    <w:rsid w:val="00FD5AC7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86139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781F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ipal.edu/mu/academics/phd/handbook-and-downloads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ds.mahe@manipal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75E0B-33A6-4A78-9156-EAC089BF9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9</Pages>
  <Words>1453</Words>
  <Characters>828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52</cp:revision>
  <dcterms:created xsi:type="dcterms:W3CDTF">2021-07-23T13:04:00Z</dcterms:created>
  <dcterms:modified xsi:type="dcterms:W3CDTF">2023-05-31T07:31:00Z</dcterms:modified>
</cp:coreProperties>
</file>